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050" w:rsidRDefault="00AA17EC"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152400</wp:posOffset>
            </wp:positionV>
            <wp:extent cx="5051328" cy="1014775"/>
            <wp:effectExtent l="0" t="0" r="0" b="0"/>
            <wp:wrapNone/>
            <wp:docPr id="1" name="Picture 1" descr="I:\Marketing\Logos\New Logos\Horizontal Logo\BW\WieserConcreteLOGO_bl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:\Marketing\Logos\New Logos\Horizontal Logo\BW\WieserConcreteLOGO_bl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328" cy="10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3E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81075</wp:posOffset>
                </wp:positionV>
                <wp:extent cx="6848475" cy="482663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8475" cy="4826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169E2" w:rsidRPr="00E734D7" w:rsidRDefault="00B2180F" w:rsidP="00A311F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u w:val="single"/>
                              </w:rPr>
                              <w:t>AutoCAD Drafter</w:t>
                            </w:r>
                          </w:p>
                          <w:p w:rsidR="00E734D7" w:rsidRPr="00E734D7" w:rsidRDefault="00E734D7" w:rsidP="00A311F0">
                            <w:pPr>
                              <w:pStyle w:val="NoSpacing"/>
                              <w:ind w:left="10" w:firstLine="0"/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34D7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>Wieser Concrete Products, Inc</w:t>
                            </w:r>
                            <w:r w:rsidR="00A311F0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  <w:r w:rsidRPr="00E734D7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has a full-time career oppo</w:t>
                            </w:r>
                            <w:r w:rsidR="00A311F0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>rtunity</w:t>
                            </w:r>
                            <w:r w:rsidR="000673E5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for someone experienced in </w:t>
                            </w:r>
                            <w:r w:rsidR="00A311F0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>CAD</w:t>
                            </w:r>
                            <w:r w:rsidR="000673E5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design software</w:t>
                            </w:r>
                            <w:r w:rsidRPr="00E734D7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.  </w:t>
                            </w:r>
                            <w:r w:rsidR="000673E5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he </w:t>
                            </w:r>
                            <w:r w:rsidRPr="00E734D7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8"/>
                              </w:rPr>
                              <w:t>CAD Technician performs a variety of design/drafting activities and managing workload distribution within the CAD department.</w:t>
                            </w:r>
                          </w:p>
                          <w:p w:rsidR="00E734D7" w:rsidRPr="00E734D7" w:rsidRDefault="00E734D7" w:rsidP="00A311F0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311F0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The successful candidate will</w:t>
                            </w: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:rsidR="00E734D7" w:rsidRPr="00E734D7" w:rsidRDefault="00E734D7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repare dimensional drawings, installation drawings and more complex drawings. </w:t>
                            </w:r>
                          </w:p>
                          <w:p w:rsidR="005B603B" w:rsidRDefault="00E734D7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Revise and update existing drawings reflecting design changes, in collaboration with the respective Wieser Concrete office to ensure consiste</w:t>
                            </w:r>
                            <w:r w:rsidR="005B603B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nt documentation of the project</w:t>
                            </w:r>
                          </w:p>
                          <w:p w:rsidR="00E734D7" w:rsidRPr="00E734D7" w:rsidRDefault="00E734D7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Possess excellent communication and telephone skills.</w:t>
                            </w:r>
                            <w:r w:rsidRPr="00E734D7">
                              <w:rPr>
                                <w:rFonts w:eastAsia="Times New Roman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E734D7" w:rsidRDefault="00E734D7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Works with Director of Engineering on guidelines for installation drawings which meet and exceed the customer’s requirements (bid and submittal phase). Implement these requirements on</w:t>
                            </w:r>
                            <w:r w:rsidR="00A311F0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drawings sent to the customer.</w:t>
                            </w:r>
                          </w:p>
                          <w:p w:rsidR="00A311F0" w:rsidRPr="00E734D7" w:rsidRDefault="00A311F0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Help with general </w:t>
                            </w:r>
                            <w:r w:rsidR="00F44A30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office duties as needed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E734D7" w:rsidRPr="00E734D7" w:rsidRDefault="000673E5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T</w:t>
                            </w:r>
                            <w:r w:rsidR="00E734D7"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wo y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ears of experience using </w:t>
                            </w:r>
                            <w:r w:rsidR="00A311F0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CAD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design software (preferred</w:t>
                            </w:r>
                            <w:r w:rsidR="00E734D7"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).</w:t>
                            </w:r>
                          </w:p>
                          <w:p w:rsidR="00E734D7" w:rsidRPr="00E734D7" w:rsidRDefault="00E734D7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Enjoy variety, be reliable, efficient, good with details, and work independently.</w:t>
                            </w:r>
                          </w:p>
                          <w:p w:rsidR="00E734D7" w:rsidRDefault="00E734D7" w:rsidP="00A311F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Possess general office skills and ability to work efficie</w:t>
                            </w:r>
                            <w:r w:rsidR="000673E5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ntly in a Microsoft Windows 7 or 10</w:t>
                            </w:r>
                            <w:r w:rsidRPr="00E734D7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environment, and the use of Microsoft Office Suite including Word, Excel, and Outlook.</w:t>
                            </w:r>
                          </w:p>
                          <w:p w:rsidR="002C3056" w:rsidRDefault="002C3056" w:rsidP="00A311F0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311F0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Wieser Concrete offers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competitive wages,</w:t>
                            </w:r>
                            <w:r w:rsidR="000673E5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profit sharing, paid holidays/vacation,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health/life insurance, &amp; 401K.</w:t>
                            </w:r>
                          </w:p>
                          <w:p w:rsidR="002C3056" w:rsidRPr="00E734D7" w:rsidRDefault="002C3056" w:rsidP="00A311F0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If interested, submit your resume to</w:t>
                            </w:r>
                            <w:r w:rsidR="00A311F0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Andy Winkler:</w:t>
                            </w: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311F0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winkler@wieserconcrete.com or call (715) 647-2311. Locati</w:t>
                            </w:r>
                            <w:r w:rsidR="00F44A30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on: W3716 US Hwy 10- Maiden Rock WI 547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488.05pt;margin-top:77.25pt;width:539.25pt;height:380.0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" filled="f" stroked="f" strokeweight="1pt">
                <v:textbox>
                  <w:txbxContent>
                    <w:p w:rsidR="009169E2" w:rsidRPr="00E734D7" w:rsidRDefault="00B2180F" w:rsidP="00A311F0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40"/>
                          <w:szCs w:val="40"/>
                          <w:u w:val="single"/>
                        </w:rPr>
                      </w:pPr>
                      <w:r>
                        <w:rPr>
                          <w:b/>
                          <w:color w:val="000000" w:themeColor="text1"/>
                          <w:sz w:val="40"/>
                          <w:szCs w:val="40"/>
                          <w:u w:val="single"/>
                        </w:rPr>
                        <w:t>AutoCAD Drafter</w:t>
                      </w:r>
                    </w:p>
                    <w:p w:rsidR="00E734D7" w:rsidRPr="00E734D7" w:rsidRDefault="00E734D7" w:rsidP="00A311F0">
                      <w:pPr>
                        <w:pStyle w:val="NoSpacing"/>
                        <w:ind w:left="10" w:firstLine="0"/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</w:pPr>
                      <w:r w:rsidRPr="00E734D7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>Wieser Concrete Products, Inc</w:t>
                      </w:r>
                      <w:r w:rsidR="00A311F0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  <w:r w:rsidRPr="00E734D7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 xml:space="preserve"> has a full-time career oppo</w:t>
                      </w:r>
                      <w:r w:rsidR="00A311F0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>rtunity</w:t>
                      </w:r>
                      <w:r w:rsidR="000673E5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 xml:space="preserve"> for someone experienced in </w:t>
                      </w:r>
                      <w:r w:rsidR="00A311F0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>CAD</w:t>
                      </w:r>
                      <w:r w:rsidR="000673E5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 xml:space="preserve"> design software</w:t>
                      </w:r>
                      <w:r w:rsidRPr="00E734D7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 xml:space="preserve">.  </w:t>
                      </w:r>
                      <w:r w:rsidR="000673E5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 xml:space="preserve">The </w:t>
                      </w:r>
                      <w:r w:rsidRPr="00E734D7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8"/>
                        </w:rPr>
                        <w:t>CAD Technician performs a variety of design/drafting activities and managing workload distribution within the CAD department.</w:t>
                      </w:r>
                    </w:p>
                    <w:p w:rsidR="00E734D7" w:rsidRPr="00E734D7" w:rsidRDefault="00E734D7" w:rsidP="00A311F0">
                      <w:p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A311F0"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t>The successful candidate will</w:t>
                      </w: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</w:p>
                    <w:p w:rsidR="00E734D7" w:rsidRPr="00E734D7" w:rsidRDefault="00E734D7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Prepare dimensional drawings, installation drawings and more complex drawings. </w:t>
                      </w:r>
                    </w:p>
                    <w:p w:rsidR="005B603B" w:rsidRDefault="00E734D7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Revise and update existing drawings reflecting design changes, in collaboration with the respective Wieser Concrete office to ensure consiste</w:t>
                      </w:r>
                      <w:r w:rsidR="005B603B">
                        <w:rPr>
                          <w:color w:val="000000" w:themeColor="text1"/>
                          <w:sz w:val="28"/>
                          <w:szCs w:val="28"/>
                        </w:rPr>
                        <w:t>nt documentation of the project</w:t>
                      </w:r>
                    </w:p>
                    <w:p w:rsidR="00E734D7" w:rsidRPr="00E734D7" w:rsidRDefault="00E734D7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Possess excellent communication and telephone skills.</w:t>
                      </w:r>
                      <w:r w:rsidRPr="00E734D7">
                        <w:rPr>
                          <w:rFonts w:eastAsia="Times New Roman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  <w:p w:rsidR="00E734D7" w:rsidRDefault="00E734D7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Works with Director of Engineering on guidelines for installation drawings which meet and exceed the customer’s requirements (bid and submittal phase). Implement these requirements on</w:t>
                      </w:r>
                      <w:r w:rsidR="00A311F0"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drawings sent to the customer.</w:t>
                      </w:r>
                    </w:p>
                    <w:p w:rsidR="00A311F0" w:rsidRPr="00E734D7" w:rsidRDefault="00A311F0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Help with general </w:t>
                      </w:r>
                      <w:r w:rsidR="00F44A30">
                        <w:rPr>
                          <w:color w:val="000000" w:themeColor="text1"/>
                          <w:sz w:val="28"/>
                          <w:szCs w:val="28"/>
                        </w:rPr>
                        <w:t>office duties as needed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:rsidR="00E734D7" w:rsidRPr="00E734D7" w:rsidRDefault="000673E5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T</w:t>
                      </w:r>
                      <w:r w:rsidR="00E734D7"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wo y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ears of experience using </w:t>
                      </w:r>
                      <w:r w:rsidR="00A311F0">
                        <w:rPr>
                          <w:color w:val="000000" w:themeColor="text1"/>
                          <w:sz w:val="28"/>
                          <w:szCs w:val="28"/>
                        </w:rPr>
                        <w:t>CAD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design software (preferred</w:t>
                      </w:r>
                      <w:r w:rsidR="00E734D7"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).</w:t>
                      </w:r>
                    </w:p>
                    <w:p w:rsidR="00E734D7" w:rsidRPr="00E734D7" w:rsidRDefault="00E734D7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Enjoy variety, be reliable, efficient, good with details, and work independently.</w:t>
                      </w:r>
                    </w:p>
                    <w:p w:rsidR="00E734D7" w:rsidRDefault="00E734D7" w:rsidP="00A311F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>Possess general office skills and ability to work efficie</w:t>
                      </w:r>
                      <w:r w:rsidR="000673E5">
                        <w:rPr>
                          <w:color w:val="000000" w:themeColor="text1"/>
                          <w:sz w:val="28"/>
                          <w:szCs w:val="28"/>
                        </w:rPr>
                        <w:t>ntly in a Microsoft Windows 7 or 10</w:t>
                      </w:r>
                      <w:r w:rsidRPr="00E734D7"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environment, and the use of Microsoft Office Suite including Word, Excel, and Outlook.</w:t>
                      </w:r>
                    </w:p>
                    <w:p w:rsidR="002C3056" w:rsidRDefault="002C3056" w:rsidP="00A311F0">
                      <w:p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 w:rsidRPr="00A311F0"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t>Wieser Concrete offers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competitive wages,</w:t>
                      </w:r>
                      <w:r w:rsidR="000673E5"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profit sharing, paid holidays/vacation,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health/life insurance, &amp; 401K.</w:t>
                      </w:r>
                    </w:p>
                    <w:p w:rsidR="002C3056" w:rsidRPr="00E734D7" w:rsidRDefault="002C3056" w:rsidP="00A311F0">
                      <w:pPr>
                        <w:spacing w:after="0" w:line="240" w:lineRule="auto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If interested, submit your resume to</w:t>
                      </w:r>
                      <w:r w:rsidR="00A311F0"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Andy Winkler:</w:t>
                      </w: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A311F0">
                        <w:rPr>
                          <w:color w:val="000000" w:themeColor="text1"/>
                          <w:sz w:val="28"/>
                          <w:szCs w:val="28"/>
                        </w:rPr>
                        <w:t>winkler@wieserconcrete.com or call (715) 647-2311. Locati</w:t>
                      </w:r>
                      <w:r w:rsidR="00F44A30">
                        <w:rPr>
                          <w:color w:val="000000" w:themeColor="text1"/>
                          <w:sz w:val="28"/>
                          <w:szCs w:val="28"/>
                        </w:rPr>
                        <w:t>on: W3716 US Hwy 10- Maiden Rock WI 54750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673E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420161</wp:posOffset>
                </wp:positionV>
                <wp:extent cx="6781800" cy="6152379"/>
                <wp:effectExtent l="38100" t="38100" r="38100" b="393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0" cy="6152379"/>
                        </a:xfrm>
                        <a:prstGeom prst="rect">
                          <a:avLst/>
                        </a:prstGeom>
                        <a:noFill/>
                        <a:ln w="66675" cmpd="thickThin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66A7B" id="Rectangle 6" o:spid="_x0000_s1026" style="position:absolute;margin-left:482.8pt;margin-top:-33.1pt;width:534pt;height:484.4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" filled="f" strokecolor="black [3213]" strokeweight="5.25pt">
                <v:stroke linestyle="thickThin"/>
                <w10:wrap anchorx="margin"/>
              </v:rect>
            </w:pict>
          </mc:Fallback>
        </mc:AlternateContent>
      </w:r>
      <w:bookmarkEnd w:id="0"/>
    </w:p>
    <w:sectPr w:rsidR="001B3050" w:rsidSect="00C517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F6ABA"/>
    <w:multiLevelType w:val="hybridMultilevel"/>
    <w:tmpl w:val="85545A7C"/>
    <w:lvl w:ilvl="0" w:tplc="1152D4D2">
      <w:start w:val="1"/>
      <w:numFmt w:val="bullet"/>
      <w:lvlText w:val="•"/>
      <w:lvlJc w:val="left"/>
      <w:pPr>
        <w:ind w:left="216" w:hanging="216"/>
      </w:pPr>
      <w:rPr>
        <w:rFonts w:ascii="Arial" w:eastAsia="Arial" w:hAnsi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0410FB3"/>
    <w:multiLevelType w:val="hybridMultilevel"/>
    <w:tmpl w:val="93AEDDDC"/>
    <w:lvl w:ilvl="0" w:tplc="554EE3D8">
      <w:start w:val="1"/>
      <w:numFmt w:val="bullet"/>
      <w:lvlText w:val="•"/>
      <w:lvlJc w:val="left"/>
      <w:pPr>
        <w:ind w:left="5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34A0F4">
      <w:start w:val="1"/>
      <w:numFmt w:val="bullet"/>
      <w:lvlText w:val="o"/>
      <w:lvlJc w:val="left"/>
      <w:pPr>
        <w:ind w:left="14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D2F0C6">
      <w:start w:val="1"/>
      <w:numFmt w:val="bullet"/>
      <w:lvlText w:val="▪"/>
      <w:lvlJc w:val="left"/>
      <w:pPr>
        <w:ind w:left="212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B582E4A">
      <w:start w:val="1"/>
      <w:numFmt w:val="bullet"/>
      <w:lvlText w:val="•"/>
      <w:lvlJc w:val="left"/>
      <w:pPr>
        <w:ind w:left="28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30AADD0">
      <w:start w:val="1"/>
      <w:numFmt w:val="bullet"/>
      <w:lvlText w:val="o"/>
      <w:lvlJc w:val="left"/>
      <w:pPr>
        <w:ind w:left="35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E4CD2E">
      <w:start w:val="1"/>
      <w:numFmt w:val="bullet"/>
      <w:lvlText w:val="▪"/>
      <w:lvlJc w:val="left"/>
      <w:pPr>
        <w:ind w:left="42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401F24">
      <w:start w:val="1"/>
      <w:numFmt w:val="bullet"/>
      <w:lvlText w:val="•"/>
      <w:lvlJc w:val="left"/>
      <w:pPr>
        <w:ind w:left="50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DD0FB7E">
      <w:start w:val="1"/>
      <w:numFmt w:val="bullet"/>
      <w:lvlText w:val="o"/>
      <w:lvlJc w:val="left"/>
      <w:pPr>
        <w:ind w:left="572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08A1C7E">
      <w:start w:val="1"/>
      <w:numFmt w:val="bullet"/>
      <w:lvlText w:val="▪"/>
      <w:lvlJc w:val="left"/>
      <w:pPr>
        <w:ind w:left="6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NLK0sDA2MDM1s7RQ0lEKTi0uzszPAykwrAUAMPOHbiwAAAA="/>
  </w:docVars>
  <w:rsids>
    <w:rsidRoot w:val="00C517A9"/>
    <w:rsid w:val="000053F8"/>
    <w:rsid w:val="00015AB6"/>
    <w:rsid w:val="000673E5"/>
    <w:rsid w:val="0010607A"/>
    <w:rsid w:val="00241A88"/>
    <w:rsid w:val="002C3056"/>
    <w:rsid w:val="003635E6"/>
    <w:rsid w:val="004C1838"/>
    <w:rsid w:val="005B603B"/>
    <w:rsid w:val="005D631D"/>
    <w:rsid w:val="009169E2"/>
    <w:rsid w:val="00A311F0"/>
    <w:rsid w:val="00AA17EC"/>
    <w:rsid w:val="00B2180F"/>
    <w:rsid w:val="00BF20E2"/>
    <w:rsid w:val="00C517A9"/>
    <w:rsid w:val="00CA4B7F"/>
    <w:rsid w:val="00E734D7"/>
    <w:rsid w:val="00F4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627FF9-2729-43AF-BA70-128619C5A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734D7"/>
    <w:pPr>
      <w:spacing w:after="0" w:line="240" w:lineRule="auto"/>
      <w:ind w:left="320" w:hanging="10"/>
    </w:pPr>
    <w:rPr>
      <w:rFonts w:ascii="Tahoma" w:eastAsia="Tahoma" w:hAnsi="Tahoma" w:cs="Tahoma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E734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11F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A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A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Wieser</dc:creator>
  <cp:keywords/>
  <dc:description/>
  <cp:lastModifiedBy>Travis Wieser</cp:lastModifiedBy>
  <cp:revision>5</cp:revision>
  <cp:lastPrinted>2018-06-08T21:12:00Z</cp:lastPrinted>
  <dcterms:created xsi:type="dcterms:W3CDTF">2019-01-10T16:56:00Z</dcterms:created>
  <dcterms:modified xsi:type="dcterms:W3CDTF">2019-07-30T14:24:00Z</dcterms:modified>
</cp:coreProperties>
</file>